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361BBD" w14:textId="77777777" w:rsidR="003834B2" w:rsidRPr="003834B2" w:rsidRDefault="003834B2" w:rsidP="009B76DF">
      <w:pPr>
        <w:spacing w:line="240" w:lineRule="auto"/>
        <w:contextualSpacing/>
        <w:jc w:val="center"/>
        <w:rPr>
          <w:rFonts w:ascii="Times New Roman" w:hAnsi="Times New Roman" w:cs="Times New Roman"/>
          <w:b/>
          <w:sz w:val="36"/>
          <w:szCs w:val="28"/>
        </w:rPr>
      </w:pPr>
      <w:r w:rsidRPr="003834B2">
        <w:rPr>
          <w:rFonts w:ascii="Times New Roman" w:hAnsi="Times New Roman" w:cs="Times New Roman"/>
          <w:b/>
          <w:sz w:val="36"/>
          <w:szCs w:val="28"/>
        </w:rPr>
        <w:t>Chapter 59</w:t>
      </w:r>
    </w:p>
    <w:p w14:paraId="45D30683" w14:textId="77777777" w:rsidR="009B76DF" w:rsidRPr="003834B2" w:rsidRDefault="009B76DF" w:rsidP="009B76DF">
      <w:pPr>
        <w:spacing w:line="240" w:lineRule="auto"/>
        <w:contextualSpacing/>
        <w:jc w:val="center"/>
        <w:rPr>
          <w:rFonts w:ascii="Times New Roman" w:hAnsi="Times New Roman" w:cs="Times New Roman"/>
          <w:b/>
          <w:i/>
          <w:sz w:val="24"/>
          <w:szCs w:val="28"/>
        </w:rPr>
      </w:pPr>
      <w:r w:rsidRPr="003834B2">
        <w:rPr>
          <w:rFonts w:ascii="Times New Roman" w:hAnsi="Times New Roman" w:cs="Times New Roman"/>
          <w:b/>
          <w:sz w:val="24"/>
          <w:szCs w:val="28"/>
        </w:rPr>
        <w:t xml:space="preserve">Beginning of the End </w:t>
      </w:r>
      <w:r w:rsidRPr="003834B2">
        <w:rPr>
          <w:rFonts w:ascii="Times New Roman" w:hAnsi="Times New Roman" w:cs="Times New Roman"/>
          <w:b/>
          <w:i/>
          <w:sz w:val="24"/>
          <w:szCs w:val="28"/>
        </w:rPr>
        <w:t>(Patriarchs and Prophets)</w:t>
      </w:r>
    </w:p>
    <w:p w14:paraId="4BADBC29" w14:textId="77777777" w:rsidR="009B76DF" w:rsidRPr="003834B2" w:rsidRDefault="009B76DF" w:rsidP="009B76DF">
      <w:pPr>
        <w:spacing w:line="240" w:lineRule="auto"/>
        <w:contextualSpacing/>
        <w:jc w:val="center"/>
        <w:rPr>
          <w:rFonts w:ascii="Times New Roman" w:hAnsi="Times New Roman" w:cs="Times New Roman"/>
          <w:b/>
          <w:sz w:val="24"/>
          <w:szCs w:val="28"/>
        </w:rPr>
      </w:pPr>
      <w:r w:rsidRPr="003834B2">
        <w:rPr>
          <w:rFonts w:ascii="Times New Roman" w:hAnsi="Times New Roman" w:cs="Times New Roman"/>
          <w:b/>
          <w:sz w:val="24"/>
          <w:szCs w:val="28"/>
        </w:rPr>
        <w:t xml:space="preserve">Saul, the First King of Israel </w:t>
      </w:r>
      <w:r w:rsidR="003834B2" w:rsidRPr="003834B2">
        <w:rPr>
          <w:rFonts w:ascii="Times New Roman" w:hAnsi="Times New Roman" w:cs="Times New Roman"/>
          <w:b/>
          <w:i/>
          <w:sz w:val="24"/>
          <w:szCs w:val="28"/>
        </w:rPr>
        <w:t>page 304-310</w:t>
      </w:r>
    </w:p>
    <w:p w14:paraId="6318524D" w14:textId="77777777" w:rsidR="009B76DF" w:rsidRDefault="009B76DF" w:rsidP="009B76DF">
      <w:pPr>
        <w:pStyle w:val="ListParagraph"/>
        <w:numPr>
          <w:ilvl w:val="0"/>
          <w:numId w:val="1"/>
        </w:numPr>
        <w:tabs>
          <w:tab w:val="left" w:pos="630"/>
        </w:tabs>
        <w:spacing w:line="240" w:lineRule="auto"/>
        <w:ind w:left="3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hare the main events/key points from this chapter.</w:t>
      </w:r>
    </w:p>
    <w:p w14:paraId="371A32E8" w14:textId="31C0403B" w:rsidR="009B76DF" w:rsidRDefault="000121BB" w:rsidP="009B76DF">
      <w:p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The people wanted a king.</w:t>
      </w:r>
    </w:p>
    <w:p w14:paraId="031FCD72" w14:textId="77777777" w:rsidR="009B76DF" w:rsidRDefault="009B76DF" w:rsidP="009B76DF">
      <w:p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14:paraId="761935C0" w14:textId="77777777" w:rsidR="009B76DF" w:rsidRDefault="009B76DF" w:rsidP="009B76DF">
      <w:p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14:paraId="402FEE74" w14:textId="77777777" w:rsidR="009B76DF" w:rsidRDefault="009B76DF" w:rsidP="009B76DF">
      <w:p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14:paraId="09DBB1AF" w14:textId="77777777" w:rsidR="009B76DF" w:rsidRPr="00043E04" w:rsidRDefault="009B76DF" w:rsidP="009B76DF">
      <w:p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14:paraId="4C3C3C5F" w14:textId="77777777" w:rsidR="009B76DF" w:rsidRDefault="009B76DF" w:rsidP="009B76DF">
      <w:pPr>
        <w:pStyle w:val="ListParagraph"/>
        <w:numPr>
          <w:ilvl w:val="0"/>
          <w:numId w:val="1"/>
        </w:numPr>
        <w:tabs>
          <w:tab w:val="left" w:pos="630"/>
        </w:tabs>
        <w:spacing w:line="240" w:lineRule="auto"/>
        <w:ind w:left="3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What does this chapter tell you about God?</w:t>
      </w:r>
    </w:p>
    <w:p w14:paraId="3DE4F263" w14:textId="161B1621" w:rsidR="009B76DF" w:rsidRDefault="000121BB" w:rsidP="009B76DF">
      <w:p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That god was with the people of the time a lot more.</w:t>
      </w:r>
    </w:p>
    <w:p w14:paraId="13338CB2" w14:textId="77777777" w:rsidR="009B76DF" w:rsidRDefault="009B76DF" w:rsidP="009B76DF">
      <w:p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14:paraId="3BA93C24" w14:textId="77777777" w:rsidR="009B76DF" w:rsidRDefault="009B76DF" w:rsidP="009B76DF">
      <w:p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14:paraId="667502BF" w14:textId="77777777" w:rsidR="009B76DF" w:rsidRDefault="009B76DF" w:rsidP="009B76DF">
      <w:p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14:paraId="31F75924" w14:textId="77777777" w:rsidR="009B76DF" w:rsidRPr="00043E04" w:rsidRDefault="009B76DF" w:rsidP="009B76DF">
      <w:p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14:paraId="7923884D" w14:textId="77777777" w:rsidR="009B76DF" w:rsidRDefault="009B76DF" w:rsidP="009B76DF">
      <w:pPr>
        <w:pStyle w:val="ListParagraph"/>
        <w:numPr>
          <w:ilvl w:val="0"/>
          <w:numId w:val="1"/>
        </w:numPr>
        <w:tabs>
          <w:tab w:val="left" w:pos="630"/>
        </w:tabs>
        <w:spacing w:line="240" w:lineRule="auto"/>
        <w:ind w:left="3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What does this chapter tell you about humans?</w:t>
      </w:r>
    </w:p>
    <w:p w14:paraId="6330E416" w14:textId="7DC73D31" w:rsidR="009B76DF" w:rsidRDefault="000121BB" w:rsidP="009B76DF">
      <w:p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That humans want to be not different, they want to fit in</w:t>
      </w:r>
    </w:p>
    <w:p w14:paraId="65AB1268" w14:textId="77777777" w:rsidR="009B76DF" w:rsidRDefault="009B76DF" w:rsidP="009B76DF">
      <w:p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14:paraId="6EEE07A1" w14:textId="77777777" w:rsidR="009B76DF" w:rsidRDefault="009B76DF" w:rsidP="009B76DF">
      <w:p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14:paraId="3CA7A240" w14:textId="77777777" w:rsidR="009B76DF" w:rsidRDefault="009B76DF" w:rsidP="009B76DF">
      <w:p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14:paraId="06084759" w14:textId="77777777" w:rsidR="009B76DF" w:rsidRPr="00043E04" w:rsidRDefault="009B76DF" w:rsidP="009B76DF">
      <w:p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14:paraId="06A5C97F" w14:textId="77777777" w:rsidR="009B76DF" w:rsidRPr="00043E04" w:rsidRDefault="009B76DF" w:rsidP="009B76DF">
      <w:pPr>
        <w:pStyle w:val="ListParagraph"/>
        <w:numPr>
          <w:ilvl w:val="0"/>
          <w:numId w:val="1"/>
        </w:numPr>
        <w:tabs>
          <w:tab w:val="left" w:pos="630"/>
        </w:tabs>
        <w:spacing w:line="240" w:lineRule="auto"/>
        <w:ind w:left="3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hare a life lesson found in this chapter that can guide you personally?</w:t>
      </w:r>
    </w:p>
    <w:p w14:paraId="212FCE67" w14:textId="3CFE04B5" w:rsidR="00AB137B" w:rsidRDefault="000121BB" w:rsidP="000121BB">
      <w:pPr>
        <w:ind w:left="360"/>
      </w:pPr>
      <w:r>
        <w:t>to trust god even more than I do.</w:t>
      </w:r>
    </w:p>
    <w:sectPr w:rsidR="00AB137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324266A"/>
    <w:multiLevelType w:val="hybridMultilevel"/>
    <w:tmpl w:val="414E9F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K1MDaxMDY3NjIwsDBW0lEKTi0uzszPAykwqgUAcMX9TCwAAAA="/>
  </w:docVars>
  <w:rsids>
    <w:rsidRoot w:val="009B76DF"/>
    <w:rsid w:val="000121BB"/>
    <w:rsid w:val="003834B2"/>
    <w:rsid w:val="009B76DF"/>
    <w:rsid w:val="00AB13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45CD07"/>
  <w15:chartTrackingRefBased/>
  <w15:docId w15:val="{D24E53E2-A0B5-4757-BED8-FFD95737A7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76DF"/>
    <w:pPr>
      <w:spacing w:after="200" w:line="276" w:lineRule="auto"/>
      <w:jc w:val="left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B76D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834B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34B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74</Words>
  <Characters>42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mar Sandiford</dc:creator>
  <cp:keywords/>
  <dc:description/>
  <cp:lastModifiedBy>Noah McMillan</cp:lastModifiedBy>
  <cp:revision>3</cp:revision>
  <cp:lastPrinted>2019-12-17T19:07:00Z</cp:lastPrinted>
  <dcterms:created xsi:type="dcterms:W3CDTF">2018-02-08T17:11:00Z</dcterms:created>
  <dcterms:modified xsi:type="dcterms:W3CDTF">2020-12-18T19:26:00Z</dcterms:modified>
</cp:coreProperties>
</file>